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B76AC6">
        <w:rPr>
          <w:rFonts w:ascii="Lucida Console" w:hAnsi="Lucida Console"/>
          <w:b/>
          <w:sz w:val="24"/>
          <w:szCs w:val="24"/>
        </w:rPr>
        <w:t>5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5B5607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992B10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724090" w:rsidP="006A0173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>SLang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B76AC6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B76AC6" w:rsidRDefault="009F1DD3" w:rsidP="00B76AC6">
      <w:pPr>
        <w:pStyle w:val="a3"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0" w:name="Compilation"/>
      <w:r w:rsidRPr="00B76AC6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r w:rsidRPr="00B76AC6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</w:hyperlink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="00D63FBA" w:rsidRPr="00B76AC6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B76AC6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B76AC6">
        <w:rPr>
          <w:rFonts w:ascii="Times New Roman" w:hAnsi="Times New Roman" w:cs="Times New Roman"/>
          <w:sz w:val="24"/>
          <w:szCs w:val="24"/>
        </w:rPr>
        <w:t>:</w:t>
      </w:r>
      <w:r w:rsidR="006C2042" w:rsidRPr="00B76AC6">
        <w:rPr>
          <w:rFonts w:ascii="Lucida Console" w:hAnsi="Lucida Console"/>
          <w:sz w:val="24"/>
          <w:szCs w:val="24"/>
        </w:rPr>
        <w:t xml:space="preserve"> {</w:t>
      </w:r>
      <w:r w:rsidR="00BC7078" w:rsidRPr="00B76AC6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B76AC6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B76AC6">
        <w:rPr>
          <w:rFonts w:ascii="Lucida Console" w:hAnsi="Lucida Console"/>
          <w:sz w:val="24"/>
          <w:szCs w:val="24"/>
        </w:rPr>
        <w:t>]</w:t>
      </w:r>
      <w:r w:rsidR="00FA5DFB" w:rsidRPr="00B76AC6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B76AC6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B76AC6">
        <w:rPr>
          <w:rFonts w:ascii="Lucida Console" w:hAnsi="Lucida Console"/>
          <w:sz w:val="24"/>
          <w:szCs w:val="24"/>
        </w:rPr>
        <w:t>}</w:t>
      </w:r>
      <w:r w:rsidR="00B76AC6" w:rsidRPr="00B76AC6">
        <w:rPr>
          <w:rFonts w:ascii="Lucida Console" w:hAnsi="Lucida Console"/>
          <w:sz w:val="24"/>
          <w:szCs w:val="24"/>
        </w:rPr>
        <w:t xml:space="preserve"> 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???</w:t>
      </w:r>
      <w:proofErr w:type="gramStart"/>
      <w:r w:rsidRPr="00B76AC6">
        <w:rPr>
          <w:rFonts w:ascii="Lucida Console" w:hAnsi="Lucida Console"/>
          <w:sz w:val="24"/>
          <w:szCs w:val="24"/>
        </w:rPr>
        <w:t>context</w:t>
      </w:r>
      <w:proofErr w:type="gramEnd"/>
      <w:r w:rsidRPr="00B76AC6">
        <w:rPr>
          <w:rFonts w:ascii="Lucida Console" w:hAnsi="Lucida Console"/>
          <w:sz w:val="24"/>
          <w:szCs w:val="24"/>
        </w:rPr>
        <w:t xml:space="preserve">, use, ???) </w:t>
      </w:r>
      <w:proofErr w:type="gramStart"/>
      <w:r w:rsidRPr="00B76AC6">
        <w:rPr>
          <w:rFonts w:ascii="Lucida Console" w:hAnsi="Lucida Console"/>
          <w:sz w:val="24"/>
          <w:szCs w:val="24"/>
        </w:rPr>
        <w:t>F(</w:t>
      </w:r>
      <w:proofErr w:type="gramEnd"/>
      <w:r w:rsidRPr="00B76AC6">
        <w:rPr>
          <w:rFonts w:ascii="Lucida Console" w:hAnsi="Lucida Console"/>
          <w:sz w:val="24"/>
          <w:szCs w:val="24"/>
        </w:rPr>
        <w:t>EOF)</w:t>
      </w:r>
    </w:p>
    <w:p w:rsidR="00B76AC6" w:rsidRPr="00B76AC6" w:rsidRDefault="000E40F3" w:rsidP="003D4BDC">
      <w:pPr>
        <w:pStyle w:val="a3"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B76AC6">
        <w:rPr>
          <w:rFonts w:ascii="Times New Roman" w:hAnsi="Times New Roman" w:cs="Times New Roman"/>
          <w:sz w:val="24"/>
          <w:szCs w:val="24"/>
        </w:rPr>
        <w:t>(</w:t>
      </w:r>
      <w:r w:rsidR="005253C9" w:rsidRPr="00B76AC6">
        <w:rPr>
          <w:rFonts w:ascii="Times New Roman" w:hAnsi="Times New Roman" w:cs="Times New Roman"/>
          <w:sz w:val="24"/>
          <w:szCs w:val="24"/>
        </w:rPr>
        <w:t>val</w:t>
      </w:r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Pr="00B76AC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Assembly"/>
      <w:bookmarkEnd w:id="1"/>
      <w:r w:rsidR="00B76AC6" w:rsidRPr="00B76AC6">
        <w:rPr>
          <w:rFonts w:ascii="Times New Roman" w:hAnsi="Times New Roman" w:cs="Times New Roman"/>
          <w:sz w:val="24"/>
          <w:szCs w:val="24"/>
        </w:rPr>
        <w:t>Assembly</w:t>
      </w:r>
      <w:r w:rsidRPr="00B76AC6">
        <w:rPr>
          <w:rFonts w:ascii="Times New Roman" w:hAnsi="Times New Roman" w:cs="Times New Roman"/>
          <w:sz w:val="24"/>
          <w:szCs w:val="24"/>
        </w:rPr>
        <w:t>:</w:t>
      </w:r>
    </w:p>
    <w:p w:rsidR="00FA5DFB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B76AC6">
        <w:rPr>
          <w:rFonts w:ascii="Lucida Console" w:hAnsi="Lucida Console"/>
          <w:sz w:val="24"/>
          <w:szCs w:val="24"/>
        </w:rPr>
        <w:t>“:”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|(</w:t>
      </w:r>
      <w:r w:rsidR="00674900">
        <w:rPr>
          <w:rFonts w:ascii="Lucida Console" w:hAnsi="Lucida Console"/>
          <w:b/>
          <w:sz w:val="24"/>
          <w:szCs w:val="24"/>
        </w:rPr>
        <w:t>‘=&gt;’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r w:rsidR="00674900">
        <w:rPr>
          <w:rFonts w:ascii="Lucida Console" w:hAnsi="Lucida Console"/>
          <w:sz w:val="24"/>
          <w:szCs w:val="24"/>
        </w:rPr>
        <w:t>“~”</w:t>
      </w:r>
      <w:r w:rsidRPr="00B76AC6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>
        <w:rPr>
          <w:rFonts w:ascii="Lucida Console" w:hAnsi="Lucida Console"/>
          <w:sz w:val="24"/>
          <w:szCs w:val="24"/>
        </w:rPr>
        <w:t>A</w:t>
      </w:r>
      <w:r w:rsidRPr="00B76AC6">
        <w:rPr>
          <w:rFonts w:ascii="Lucida Console" w:hAnsi="Lucida Console"/>
          <w:sz w:val="24"/>
          <w:szCs w:val="24"/>
        </w:rPr>
        <w:t>ll]</w:t>
      </w:r>
    </w:p>
    <w:p w:rsidR="00260209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 xml:space="preserve"> </w:t>
      </w:r>
    </w:p>
    <w:p w:rsidR="00260209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 xml:space="preserve">[“:” 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</w:t>
      </w:r>
      <w:r w:rsidR="001072B1">
        <w:rPr>
          <w:rFonts w:ascii="Lucida Console" w:hAnsi="Lucida Console"/>
          <w:sz w:val="24"/>
          <w:szCs w:val="24"/>
        </w:rPr>
        <w:t>] // Exclude clause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</w:t>
      </w:r>
      <w:r w:rsidR="001072B1">
        <w:rPr>
          <w:rFonts w:ascii="Lucida Console" w:hAnsi="Lucida Console"/>
          <w:sz w:val="24"/>
          <w:szCs w:val="24"/>
        </w:rPr>
        <w:t xml:space="preserve"> // Rename clause</w:t>
      </w:r>
    </w:p>
    <w:p w:rsidR="00B76AC6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]}</w:t>
      </w:r>
    </w:p>
    <w:p w:rsidR="00260209" w:rsidRDefault="00260209" w:rsidP="00B76AC6">
      <w:pPr>
        <w:pStyle w:val="a3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]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]</w:t>
      </w:r>
    </w:p>
    <w:p w:rsidR="00260209" w:rsidRPr="00260209" w:rsidRDefault="00260209" w:rsidP="00B76AC6">
      <w:pPr>
        <w:pStyle w:val="a3"/>
        <w:rPr>
          <w:rFonts w:ascii="Lucida Console" w:hAnsi="Lucida Console"/>
          <w:b/>
          <w:sz w:val="24"/>
          <w:szCs w:val="24"/>
        </w:rPr>
      </w:pPr>
      <w:bookmarkStart w:id="2" w:name="ImportDsc"/>
      <w:bookmarkEnd w:id="2"/>
      <w:proofErr w:type="gramStart"/>
      <w:r w:rsidRPr="00260209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B76AC6" w:rsidRPr="00B76AC6" w:rsidRDefault="00B76AC6" w:rsidP="00B76AC6">
      <w:pPr>
        <w:pStyle w:val="a3"/>
        <w:rPr>
          <w:rFonts w:ascii="Lucida Console" w:hAnsi="Lucida Console"/>
          <w:b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) F()</w:t>
      </w:r>
    </w:p>
    <w:p w:rsidR="00FA5DFB" w:rsidRPr="000E40F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A017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6A0173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0173"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3" w:name="FileName"/>
      <w:bookmarkStart w:id="4" w:name="OSname"/>
      <w:bookmarkStart w:id="5" w:name="FSname"/>
      <w:bookmarkEnd w:id="3"/>
      <w:bookmarkEnd w:id="4"/>
      <w:bookmarkEnd w:id="5"/>
      <w:r w:rsidR="00260209">
        <w:rPr>
          <w:rFonts w:ascii="Times New Roman" w:hAnsi="Times New Roman" w:cs="Times New Roman"/>
          <w:sz w:val="24"/>
          <w:szCs w:val="24"/>
        </w:rPr>
        <w:t>F</w:t>
      </w:r>
      <w:r w:rsidR="00674900">
        <w:rPr>
          <w:rFonts w:ascii="Times New Roman" w:hAnsi="Times New Roman" w:cs="Times New Roman"/>
          <w:sz w:val="24"/>
          <w:szCs w:val="24"/>
        </w:rPr>
        <w:t>Sname</w:t>
      </w:r>
      <w:r w:rsidR="00FA5DFB" w:rsidRPr="006A0173">
        <w:rPr>
          <w:rFonts w:ascii="Times New Roman" w:hAnsi="Times New Roman" w:cs="Times New Roman"/>
          <w:sz w:val="24"/>
          <w:szCs w:val="24"/>
        </w:rPr>
        <w:t>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r w:rsidR="00674900">
        <w:rPr>
          <w:rFonts w:ascii="Lucida Console" w:hAnsi="Lucida Console"/>
          <w:sz w:val="24"/>
          <w:szCs w:val="24"/>
        </w:rPr>
        <w:t>(PathOrFileName</w:t>
      </w:r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  <w:r w:rsidR="00674900">
        <w:rPr>
          <w:rFonts w:ascii="Lucida Console" w:hAnsi="Lucida Console"/>
          <w:sz w:val="24"/>
          <w:szCs w:val="24"/>
        </w:rPr>
        <w:t>) [“*”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2_Compilation_Partial_Validity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6" w:name="CompilationUnit"/>
      <w:r w:rsidRPr="006A0173">
        <w:rPr>
          <w:rFonts w:ascii="Times New Roman" w:hAnsi="Times New Roman" w:cs="Times New Roman"/>
          <w:sz w:val="24"/>
          <w:szCs w:val="24"/>
        </w:rPr>
        <w:t>CompilationUnit</w:t>
      </w:r>
      <w:bookmarkEnd w:id="6"/>
      <w:r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37708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00C9B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0C9B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UseDirective"/>
      <w:bookmarkEnd w:id="7"/>
      <w:r w:rsidR="00200C9B"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0C9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nitUseDirective"/>
      <w:bookmarkStart w:id="9" w:name="EnclosedUseDirective"/>
      <w:bookmarkStart w:id="10" w:name="UseClause"/>
      <w:bookmarkEnd w:id="8"/>
      <w:bookmarkEnd w:id="9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</w:t>
      </w:r>
      <w:bookmarkEnd w:id="10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use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="0098776F" w:rsidRPr="001B0811">
        <w:rPr>
          <w:rFonts w:ascii="Lucida Console" w:hAnsi="Lucida Console"/>
          <w:sz w:val="24"/>
          <w:szCs w:val="24"/>
        </w:rPr>
        <w:t>{“</w:t>
      </w:r>
      <w:r w:rsidR="0098776F" w:rsidRPr="001B0811">
        <w:rPr>
          <w:rFonts w:ascii="Lucida Console" w:hAnsi="Lucida Console"/>
          <w:b/>
          <w:sz w:val="24"/>
          <w:szCs w:val="24"/>
        </w:rPr>
        <w:t>,</w:t>
      </w:r>
      <w:r w:rsidR="0098776F"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="0098776F"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8776F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1" w:name="EnclosedUseEement"/>
      <w:bookmarkEnd w:id="11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Eement: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as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98776F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98776F"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2" w:name="AnonymousRoutine"/>
      <w:bookmarkEnd w:id="12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3" w:name="Statement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E181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3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00980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4" w:name="StandaloneRoutine"/>
      <w:bookmarkEnd w:id="14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D245ED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5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FE1EFC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1B0811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D245ED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WhenClause"/>
      <w:bookmarkEnd w:id="16"/>
      <w:r w:rsidR="00D245ED" w:rsidRPr="006A0173">
        <w:rPr>
          <w:rFonts w:ascii="Times New Roman" w:hAnsi="Times New Roman" w:cs="Times New Roman"/>
          <w:sz w:val="24"/>
          <w:szCs w:val="24"/>
        </w:rPr>
        <w:t>WhenClause: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9D2F91">
        <w:rPr>
          <w:rFonts w:ascii="Lucida Console" w:hAnsi="Lucida Console"/>
          <w:b/>
          <w:sz w:val="24"/>
          <w:szCs w:val="24"/>
        </w:rPr>
        <w:t>when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b/>
          <w:sz w:val="24"/>
          <w:szCs w:val="24"/>
        </w:rPr>
        <w:t>:</w:t>
      </w:r>
      <w:r w:rsidR="00D245ED" w:rsidRPr="000A63F8">
        <w:rPr>
          <w:rFonts w:ascii="Lucida Console" w:hAnsi="Lucida Console"/>
          <w:sz w:val="24"/>
          <w:szCs w:val="24"/>
        </w:rPr>
        <w:t>]</w:t>
      </w:r>
      <w:r w:rsidR="00D245E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245ED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Parameters"/>
      <w:bookmarkStart w:id="18" w:name="UnitRoutineParameters"/>
      <w:bookmarkEnd w:id="17"/>
      <w:bookmarkEnd w:id="18"/>
      <w:r w:rsidR="00593E2E">
        <w:rPr>
          <w:rFonts w:ascii="Times New Roman" w:hAnsi="Times New Roman" w:cs="Times New Roman"/>
          <w:sz w:val="24"/>
          <w:szCs w:val="24"/>
        </w:rPr>
        <w:t>UnitRoutine</w:t>
      </w:r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593E2E">
        <w:instrText>HYPERLINK  \l "Parameter"</w:instrText>
      </w:r>
      <w:r w:rsidR="00EC54A3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93E2E" w:rsidRDefault="00593E2E" w:rsidP="00593E2E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9" w:name="StandaloneRoutineParameters"/>
      <w:bookmarkEnd w:id="19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s:</w:t>
      </w:r>
    </w:p>
    <w:p w:rsidR="00593E2E" w:rsidRPr="00853328" w:rsidRDefault="00593E2E" w:rsidP="00593E2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593E2E" w:rsidRPr="00853328" w:rsidRDefault="00593E2E" w:rsidP="00593E2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0" w:name="Parameter"/>
      <w:bookmarkStart w:id="21" w:name="UnitRoutineParameter"/>
      <w:bookmarkEnd w:id="21"/>
      <w:r w:rsidR="00CF329B">
        <w:rPr>
          <w:rFonts w:ascii="Times New Roman" w:hAnsi="Times New Roman" w:cs="Times New Roman"/>
          <w:sz w:val="24"/>
          <w:szCs w:val="24"/>
        </w:rPr>
        <w:t>UnitRoutine</w:t>
      </w:r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20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r w:rsidR="00CF329B" w:rsidRPr="00CF329B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</w:hyperlink>
      <w:proofErr w:type="gramStart"/>
      <w:r w:rsidR="00CF329B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rPr>
          <w:rFonts w:ascii="Lucida Console" w:hAnsi="Lucida Console"/>
          <w:sz w:val="24"/>
          <w:szCs w:val="24"/>
        </w:rPr>
        <w:t>“</w:t>
      </w:r>
      <w:r w:rsidR="00EC54A3" w:rsidRPr="004A2BBF">
        <w:rPr>
          <w:rFonts w:ascii="Lucida Console" w:hAnsi="Lucida Console"/>
          <w:b/>
          <w:sz w:val="24"/>
          <w:szCs w:val="24"/>
        </w:rPr>
        <w:t>:=</w:t>
      </w:r>
      <w:r w:rsidR="00EC54A3">
        <w:rPr>
          <w:rFonts w:ascii="Lucida Console" w:hAnsi="Lucida Console"/>
          <w:sz w:val="24"/>
          <w:szCs w:val="24"/>
        </w:rPr>
        <w:t>”</w:t>
      </w:r>
      <w:r w:rsidR="00454A8E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54A8E">
        <w:rPr>
          <w:rFonts w:ascii="Lucida Console" w:hAnsi="Lucida Console"/>
          <w:sz w:val="24"/>
          <w:szCs w:val="24"/>
        </w:rPr>
        <w:t>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B76AC6" w:rsidRPr="00CF329B" w:rsidRDefault="00B76AC6" w:rsidP="00B76AC6">
      <w:pPr>
        <w:rPr>
          <w:rFonts w:ascii="Lucida Console" w:hAnsi="Lucida Console"/>
          <w:sz w:val="24"/>
          <w:szCs w:val="24"/>
        </w:rPr>
      </w:pPr>
      <w:bookmarkStart w:id="22" w:name="Requi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Default="00CF329B" w:rsidP="00CF32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3" w:name="StandaloneRoutineParameter"/>
      <w:bookmarkEnd w:id="23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: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F329B" w:rsidRPr="00853328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Pr="00853328" w:rsidRDefault="00CF329B" w:rsidP="00CF32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Pr="00CF329B" w:rsidRDefault="00CF329B" w:rsidP="00B76AC6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2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4" w:name="Ensu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4299B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4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5" w:name="PredicatesList"/>
      <w:bookmarkStart w:id="26" w:name="Predicat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86398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486398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486398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486398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7" w:name="InvariantBlock"/>
      <w:bookmarkEnd w:id="27"/>
      <w:r w:rsidR="00486398"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="00486398" w:rsidRPr="006A0173">
        <w:rPr>
          <w:rFonts w:ascii="Times New Roman" w:hAnsi="Times New Roman" w:cs="Times New Roman"/>
          <w:sz w:val="24"/>
          <w:szCs w:val="24"/>
        </w:rPr>
        <w:t>Block: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486398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75D5A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5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12CB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6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UnitDeclaration"/>
      <w:bookmarkEnd w:id="28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9" w:name="InheritDirectiv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29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0" w:name="Pare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D07645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30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1" w:name="FormalGenerics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C681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C681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2" w:name="MemberName"/>
      <w:bookmarkEnd w:id="32"/>
      <w:r w:rsidR="003C6816" w:rsidRPr="00B87229">
        <w:rPr>
          <w:rFonts w:ascii="Times New Roman" w:hAnsi="Times New Roman" w:cs="Times New Roman"/>
          <w:sz w:val="24"/>
          <w:szCs w:val="24"/>
        </w:rPr>
        <w:t>MemberName:</w:t>
      </w:r>
      <w:r w:rsidR="003C681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C681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3C6816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="003C6816"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C6816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C6816"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5864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31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C20630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C20630"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FE1EFC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3" w:name="FeatureSelec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76460" w:rsidRPr="00C76460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4" w:name="MemberSelection"/>
      <w:bookmarkEnd w:id="34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3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6243AA" w:rsidRDefault="006243AA" w:rsidP="00CF329B">
      <w:pPr>
        <w:rPr>
          <w:rStyle w:val="a6"/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InheritedMemberOverriding"/>
      <w:bookmarkEnd w:id="35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MemberName" </w:instrText>
      </w:r>
      <w:r w:rsidR="00EC54A3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Pr="00AE435E" w:rsidRDefault="00B76AC6" w:rsidP="00CF329B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itProcedureInheritance"/>
      <w:r w:rsidR="00206EFD"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6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gram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gramEnd"/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7" w:name="InheritedFeatureOverriding"/>
      <w:bookmarkStart w:id="38" w:name="FeatureDeclaration"/>
      <w:bookmarkEnd w:id="37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9" w:name="MemberVisibility"/>
      <w:bookmarkEnd w:id="39"/>
      <w:r w:rsidR="00206EFD" w:rsidRPr="00B87229">
        <w:rPr>
          <w:rFonts w:ascii="Times New Roman" w:hAnsi="Times New Roman" w:cs="Times New Roman"/>
          <w:sz w:val="24"/>
          <w:szCs w:val="24"/>
        </w:rPr>
        <w:t>MemberVisibility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{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[</w:t>
      </w:r>
      <w:r w:rsidR="00206EFD">
        <w:rPr>
          <w:rFonts w:ascii="Lucida Console" w:hAnsi="Lucida Console"/>
          <w:b/>
          <w:sz w:val="24"/>
          <w:szCs w:val="24"/>
        </w:rPr>
        <w:t>this</w:t>
      </w:r>
      <w:r w:rsidR="00206EFD"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6EFD">
        <w:rPr>
          <w:rFonts w:ascii="Lucida Console" w:hAnsi="Lucida Console"/>
          <w:sz w:val="24"/>
          <w:szCs w:val="24"/>
        </w:rPr>
        <w:t xml:space="preserve"> {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 w:rsidR="00206EFD">
        <w:rPr>
          <w:rFonts w:ascii="Lucida Console" w:hAnsi="Lucida Console"/>
          <w:sz w:val="24"/>
          <w:szCs w:val="24"/>
        </w:rPr>
        <w:t>} ]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}</w:t>
      </w:r>
      <w:r w:rsidR="00206EFD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MemberDeclaration"/>
      <w:bookmarkEnd w:id="40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8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06837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806D5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806D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InitDeclaration"/>
      <w:bookmarkEnd w:id="41"/>
      <w:r w:rsidR="003806D5"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1A5C32" w:rsidP="003C6816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 w:rsidR="003806D5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3806D5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806D5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|(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bookmarkStart w:id="42" w:name="_GoBack"/>
      <w:bookmarkEnd w:id="42"/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43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43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proofErr w:type="gramStart"/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FE1EFC">
        <w:fldChar w:fldCharType="begin"/>
      </w:r>
      <w:r w:rsidR="00FE1EFC">
        <w:instrText xml:space="preserve"> HYPERLINK \l "RequireBlock" </w:instrText>
      </w:r>
      <w:r w:rsidR="00FE1EFC">
        <w:fldChar w:fldCharType="separate"/>
      </w:r>
      <w:r w:rsidR="00AC1BCF" w:rsidRPr="001B0811">
        <w:rPr>
          <w:rStyle w:val="a6"/>
          <w:rFonts w:ascii="Lucida Console" w:hAnsi="Lucida Console"/>
          <w:sz w:val="24"/>
          <w:szCs w:val="24"/>
        </w:rPr>
        <w:t>RequireBlo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B0811">
        <w:rPr>
          <w:rFonts w:ascii="Lucida Console" w:hAnsi="Lucida Console"/>
          <w:sz w:val="24"/>
          <w:szCs w:val="24"/>
        </w:rPr>
        <w:t xml:space="preserve"> 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proofErr w:type="gramStart"/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proofErr w:type="gramEnd"/>
      <w:r w:rsidR="00FE1EFC">
        <w:fldChar w:fldCharType="begin"/>
      </w:r>
      <w:r w:rsidR="00FE1EFC">
        <w:instrText xml:space="preserve"> HYPERLINK \l "EnsureBlock" </w:instrText>
      </w:r>
      <w:r w:rsidR="00FE1EF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397354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RoutineName"/>
      <w:bookmarkEnd w:id="44"/>
      <w:r w:rsidR="007334A6" w:rsidRPr="00B87229">
        <w:rPr>
          <w:rFonts w:ascii="Times New Roman" w:hAnsi="Times New Roman" w:cs="Times New Roman"/>
          <w:sz w:val="24"/>
          <w:szCs w:val="24"/>
        </w:rPr>
        <w:t>RoutineName:</w:t>
      </w:r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334A6">
        <w:rPr>
          <w:rFonts w:ascii="Lucida Console" w:hAnsi="Lucida Console"/>
          <w:sz w:val="24"/>
          <w:szCs w:val="24"/>
        </w:rPr>
        <w:t xml:space="preserve"> |“</w:t>
      </w:r>
      <w:r w:rsidR="007334A6" w:rsidRPr="00FF74C6">
        <w:rPr>
          <w:rFonts w:ascii="Lucida Console" w:hAnsi="Lucida Console"/>
          <w:b/>
          <w:sz w:val="24"/>
          <w:szCs w:val="24"/>
        </w:rPr>
        <w:t>()</w:t>
      </w:r>
      <w:r w:rsidR="007334A6">
        <w:rPr>
          <w:rFonts w:ascii="Lucida Console" w:hAnsi="Lucida Console"/>
          <w:sz w:val="24"/>
          <w:szCs w:val="24"/>
        </w:rPr>
        <w:t>”|“</w:t>
      </w:r>
      <w:r w:rsidR="007334A6" w:rsidRPr="00BD3EAA">
        <w:rPr>
          <w:rFonts w:ascii="Lucida Console" w:hAnsi="Lucida Console"/>
          <w:b/>
          <w:sz w:val="24"/>
          <w:szCs w:val="24"/>
        </w:rPr>
        <w:t>:=</w:t>
      </w:r>
      <w:r w:rsidR="007334A6">
        <w:rPr>
          <w:rFonts w:ascii="Lucida Console" w:hAnsi="Lucida Console"/>
          <w:sz w:val="24"/>
          <w:szCs w:val="24"/>
        </w:rPr>
        <w:t>”|</w:t>
      </w:r>
      <w:proofErr w:type="gramStart"/>
      <w:r w:rsidR="007334A6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="007334A6"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="007334A6"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7334A6" w:rsidRPr="00853328">
        <w:rPr>
          <w:rFonts w:ascii="Lucida Console" w:hAnsi="Lucida Console"/>
          <w:sz w:val="24"/>
          <w:szCs w:val="24"/>
        </w:rPr>
        <w:t>]</w:t>
      </w:r>
      <w:r w:rsidR="007334A6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6417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D26417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6417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AliasName"/>
      <w:bookmarkEnd w:id="45"/>
      <w:r w:rsidR="00D26417" w:rsidRPr="00B87229">
        <w:rPr>
          <w:rFonts w:ascii="Times New Roman" w:hAnsi="Times New Roman" w:cs="Times New Roman"/>
          <w:sz w:val="24"/>
          <w:szCs w:val="24"/>
        </w:rPr>
        <w:t>AliasName: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r w:rsidR="00D26417" w:rsidRPr="00D54846">
        <w:rPr>
          <w:rFonts w:ascii="Lucida Console" w:hAnsi="Lucida Console"/>
          <w:b/>
          <w:sz w:val="24"/>
          <w:szCs w:val="24"/>
        </w:rPr>
        <w:t>alias</w:t>
      </w:r>
      <w:r w:rsidR="00D26417">
        <w:rPr>
          <w:rFonts w:ascii="Lucida Console" w:hAnsi="Lucida Console"/>
          <w:b/>
          <w:sz w:val="24"/>
          <w:szCs w:val="24"/>
        </w:rPr>
        <w:t xml:space="preserve"> </w:t>
      </w:r>
      <w:r w:rsidR="00D26417"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D264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6417">
        <w:rPr>
          <w:rFonts w:ascii="Lucida Console" w:hAnsi="Lucida Console"/>
          <w:sz w:val="24"/>
          <w:szCs w:val="24"/>
        </w:rPr>
        <w:t>|“</w:t>
      </w:r>
      <w:r w:rsidR="00D26417" w:rsidRPr="00A75577">
        <w:rPr>
          <w:rFonts w:ascii="Lucida Console" w:hAnsi="Lucida Console"/>
          <w:i/>
          <w:sz w:val="24"/>
          <w:szCs w:val="24"/>
        </w:rPr>
        <w:t>and then</w:t>
      </w:r>
      <w:r w:rsidR="00D26417">
        <w:rPr>
          <w:rFonts w:ascii="Lucida Console" w:hAnsi="Lucida Console"/>
          <w:sz w:val="24"/>
          <w:szCs w:val="24"/>
        </w:rPr>
        <w:t>”|“</w:t>
      </w:r>
      <w:r w:rsidR="00D26417" w:rsidRPr="00A75577">
        <w:rPr>
          <w:rFonts w:ascii="Lucida Console" w:hAnsi="Lucida Console"/>
          <w:i/>
          <w:sz w:val="24"/>
          <w:szCs w:val="24"/>
        </w:rPr>
        <w:t>or else</w:t>
      </w:r>
      <w:r w:rsidR="00D26417">
        <w:rPr>
          <w:rFonts w:ascii="Lucida Console" w:hAnsi="Lucida Console"/>
          <w:sz w:val="24"/>
          <w:szCs w:val="24"/>
        </w:rPr>
        <w:t>”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334A6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OperatorName"/>
      <w:bookmarkEnd w:id="46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1EFC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OperatorSign"/>
      <w:bookmarkEnd w:id="47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</w:p>
    <w:p w:rsidR="004A63B5" w:rsidRDefault="00EA66E0" w:rsidP="00FE1EF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 xml:space="preserve">” | </w:t>
      </w:r>
      <w:r w:rsidR="007334A6">
        <w:rPr>
          <w:rFonts w:ascii="Lucida Console" w:hAnsi="Lucida Console"/>
          <w:sz w:val="24"/>
          <w:szCs w:val="24"/>
        </w:rPr>
        <w:t>“</w:t>
      </w:r>
      <w:r w:rsidR="007334A6" w:rsidRPr="009F1DD3">
        <w:rPr>
          <w:rFonts w:ascii="Lucida Console" w:hAnsi="Lucida Console"/>
          <w:b/>
          <w:sz w:val="24"/>
          <w:szCs w:val="24"/>
        </w:rPr>
        <w:t>=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l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g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amp;</w:t>
      </w:r>
      <w:r w:rsidR="007334A6"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  <w:r w:rsidR="00FE1EFC">
        <w:rPr>
          <w:rFonts w:ascii="Lucida Console" w:hAnsi="Lucida Console"/>
          <w:sz w:val="24"/>
          <w:szCs w:val="24"/>
        </w:rPr>
        <w:t>|</w:t>
      </w:r>
    </w:p>
    <w:p w:rsidR="00FE1EFC" w:rsidRDefault="00B76AC6" w:rsidP="00B76AC6">
      <w:pPr>
        <w:rPr>
          <w:rFonts w:ascii="Lucida Console" w:hAnsi="Lucida Console"/>
          <w:sz w:val="24"/>
          <w:szCs w:val="24"/>
        </w:rPr>
      </w:pPr>
      <w:bookmarkStart w:id="48" w:name="ConstObjectsDeclaration"/>
      <w:r>
        <w:rPr>
          <w:rFonts w:ascii="Lucida Console" w:hAnsi="Lucida Console"/>
          <w:sz w:val="24"/>
          <w:szCs w:val="24"/>
        </w:rPr>
        <w:tab/>
      </w:r>
      <w:r w:rsidR="00FE1EFC">
        <w:rPr>
          <w:rFonts w:ascii="Lucida Console" w:hAnsi="Lucida Console"/>
          <w:sz w:val="24"/>
          <w:szCs w:val="24"/>
        </w:rPr>
        <w:t>“#” | “%”| “@”| “!”| “$”| “~”</w:t>
      </w:r>
    </w:p>
    <w:p w:rsidR="00B76AC6" w:rsidRPr="00853328" w:rsidRDefault="00B76AC6" w:rsidP="00FE1EF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01E2F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8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49" w:name="ConstObjec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E5741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9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50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11000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="009F1DD3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51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FE1EFC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Detach"/>
      <w:bookmarkEnd w:id="52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A3C33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A3C3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A3C3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Raise"/>
      <w:bookmarkEnd w:id="53"/>
      <w:r w:rsidR="006A3C33" w:rsidRPr="00B87229">
        <w:rPr>
          <w:rFonts w:ascii="Times New Roman" w:hAnsi="Times New Roman" w:cs="Times New Roman"/>
          <w:sz w:val="24"/>
          <w:szCs w:val="24"/>
        </w:rPr>
        <w:t>Raise:</w:t>
      </w:r>
      <w:r w:rsidR="006A3C33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6A3C33" w:rsidRPr="00C336E6">
        <w:rPr>
          <w:rFonts w:ascii="Lucida Console" w:hAnsi="Lucida Console"/>
          <w:b/>
          <w:sz w:val="24"/>
          <w:szCs w:val="24"/>
        </w:rPr>
        <w:t>raise</w:t>
      </w:r>
      <w:r w:rsidR="006A3C33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A3C3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D5BE5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="006D5BE5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6D5BE5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D5BE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Return"/>
      <w:bookmarkEnd w:id="54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Return:</w:t>
      </w:r>
      <w:r w:rsidR="006D5BE5">
        <w:rPr>
          <w:rFonts w:ascii="Lucida Console" w:hAnsi="Lucida Console"/>
          <w:sz w:val="24"/>
          <w:szCs w:val="24"/>
        </w:rPr>
        <w:t xml:space="preserve"> </w:t>
      </w:r>
      <w:r w:rsidR="006D5BE5"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D5BE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5" w:name="Try"/>
      <w:bookmarkEnd w:id="55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614D6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A178B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A178B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A178B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HyperBlock"/>
      <w:bookmarkEnd w:id="56"/>
      <w:r w:rsidR="009A178B" w:rsidRPr="00B87229">
        <w:rPr>
          <w:rFonts w:ascii="Times New Roman" w:hAnsi="Times New Roman" w:cs="Times New Roman"/>
          <w:sz w:val="24"/>
          <w:szCs w:val="24"/>
        </w:rPr>
        <w:t>HyperBlock:</w:t>
      </w:r>
      <w:r w:rsidR="009A178B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Assignment"/>
      <w:bookmarkEnd w:id="57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8" w:name="AttributeName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65E75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Writable"/>
      <w:r w:rsidR="00AE435E"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9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LocalAttributeCreation"/>
      <w:bookmarkEnd w:id="60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ocal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8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85424" w:rsidRPr="004018AD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785424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85424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785424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LocalAttributeNamesList"/>
      <w:bookmarkEnd w:id="61"/>
      <w:r w:rsidR="00785424"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785424" w:rsidRPr="00853328">
        <w:rPr>
          <w:rFonts w:ascii="Lucida Console" w:hAnsi="Lucida Console"/>
          <w:sz w:val="24"/>
          <w:szCs w:val="24"/>
        </w:rPr>
        <w:t>[</w:t>
      </w:r>
      <w:r w:rsidR="00785424" w:rsidRPr="00386141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 xml:space="preserve"> {“</w:t>
      </w:r>
      <w:r w:rsidR="00785424"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="00785424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785424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>]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7188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62" w:name="UnitAttributeDeclaration"/>
      <w:bookmarkEnd w:id="62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593E2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11805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3" w:name="UnitAttributeNamesList"/>
      <w:r w:rsidR="00AE435E"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63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4" w:name="Boolean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4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D7B46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2D7B46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ConstantExpression"/>
      <w:bookmarkEnd w:id="65"/>
      <w:r w:rsidR="002D7B46"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Expression"/>
      <w:bookmarkEnd w:id="66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FE1EFC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7" w:name="Old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8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8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904EC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9" w:name="LambdaExpression"/>
      <w:bookmarkEnd w:id="69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0" w:name="InlineLambdaExpression"/>
      <w:bookmarkEnd w:id="7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C7EEE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1" w:name="RangeExpression"/>
      <w:bookmarkEnd w:id="71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FE1EFC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7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72" w:name="TupleExpression"/>
      <w:bookmarkEnd w:id="7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3" w:name="TupleElement"/>
      <w:bookmarkEnd w:id="73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A004F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TypeOfExpression"/>
      <w:bookmarkEnd w:id="74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5" w:name="Operator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5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6" w:name="Consta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C729F7">
      <w:pPr>
        <w:rPr>
          <w:rFonts w:ascii="Times New Roman" w:hAnsi="Times New Roman" w:cs="Times New Roman"/>
          <w:sz w:val="24"/>
          <w:szCs w:val="24"/>
        </w:rPr>
      </w:pP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6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7" w:name="IfExp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7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76AC6" w:rsidRPr="00853328" w:rsidRDefault="00B65D38" w:rsidP="00B76AC6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  <w:bookmarkStart w:id="78" w:name="IfBodyExpression"/>
      <w:bookmarkEnd w:id="78"/>
      <w:r w:rsidR="00B76AC6">
        <w:rPr>
          <w:rFonts w:ascii="Lucida Console" w:hAnsi="Lucida Console"/>
          <w:sz w:val="24"/>
          <w:szCs w:val="24"/>
        </w:rPr>
        <w:t>S() F()</w:t>
      </w:r>
    </w:p>
    <w:p w:rsidR="00AA2DBA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ExpressionAlternatives"/>
      <w:bookmarkEnd w:id="79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0" w:name="FeatureCallOrCrea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MemberCall"/>
      <w:bookmarkEnd w:id="81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A6D32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00437B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00437B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WritableCall"/>
      <w:bookmarkEnd w:id="82"/>
      <w:r w:rsidR="0000437B"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C54A3">
        <w:fldChar w:fldCharType="begin"/>
      </w:r>
      <w:r w:rsidR="00EC54A3">
        <w:instrText xml:space="preserve"> HYPERLINK \l "UnitTypeName" </w:instrText>
      </w:r>
      <w:r w:rsidR="00EC54A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80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ObjectCreation"/>
      <w:bookmarkEnd w:id="83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4" w:name="NewExpression"/>
      <w:bookmarkEnd w:id="84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allChain"/>
      <w:bookmarkEnd w:id="85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6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7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8" w:name="If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Conditional"/>
      <w:bookmarkEnd w:id="89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0" w:name="IfBody"/>
      <w:bookmarkEnd w:id="9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4738FA">
      <w:pPr>
        <w:rPr>
          <w:rFonts w:ascii="Times New Roman" w:hAnsi="Times New Roman" w:cs="Times New Roman"/>
          <w:sz w:val="24"/>
          <w:szCs w:val="24"/>
        </w:rPr>
      </w:pP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91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2" w:name="Case"/>
      <w:bookmarkEnd w:id="8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DF229B">
      <w:pPr>
        <w:rPr>
          <w:rFonts w:ascii="Times New Roman" w:hAnsi="Times New Roman" w:cs="Times New Roman"/>
          <w:sz w:val="24"/>
          <w:szCs w:val="24"/>
        </w:rPr>
      </w:pP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AlternativeTags"/>
      <w:bookmarkEnd w:id="93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E24217">
      <w:pPr>
        <w:rPr>
          <w:rFonts w:ascii="Times New Roman" w:hAnsi="Times New Roman" w:cs="Times New Roman"/>
          <w:sz w:val="24"/>
          <w:szCs w:val="24"/>
        </w:rPr>
      </w:pP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4" w:name="AlternativeTag"/>
      <w:bookmarkEnd w:id="94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FE1EFC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675D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memberDescription"/>
      <w:bookmarkEnd w:id="95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6" w:name="Loop"/>
      <w:bookmarkEnd w:id="9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6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7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7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8" w:name="Routin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AttachedType"/>
      <w:bookmarkEnd w:id="99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0" w:name="AnonymousUnitType"/>
      <w:bookmarkEnd w:id="100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8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  <w:bookmarkStart w:id="101" w:name="Signatur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101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2" w:name="RangeType"/>
      <w:bookmarkEnd w:id="102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103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103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4" w:name="Multi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85457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4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5" w:name="Tupl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</w:p>
    <w:p w:rsidR="00712B6A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5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6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6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7" w:name="UnitTypeNam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474696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7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8" w:name="UnitType"/>
    </w:p>
    <w:p w:rsidR="00B76AC6" w:rsidRDefault="00B76AC6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>ident</w:t>
      </w:r>
      <w:r>
        <w:rPr>
          <w:rFonts w:ascii="Lucida Console" w:hAnsi="Lucida Console"/>
          <w:sz w:val="24"/>
          <w:szCs w:val="24"/>
        </w:rPr>
        <w:t>) F()</w:t>
      </w:r>
    </w:p>
    <w:p w:rsidR="003C5CDD" w:rsidRDefault="00B76AC6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8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B76AC6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(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>
        <w:rPr>
          <w:rFonts w:ascii="Lucida Console" w:hAnsi="Lucida Console"/>
          <w:b/>
          <w:sz w:val="24"/>
          <w:szCs w:val="24"/>
        </w:rPr>
        <w:t>, ident</w:t>
      </w:r>
      <w:r>
        <w:rPr>
          <w:rFonts w:ascii="Times New Roman" w:hAnsi="Times New Roman" w:cs="Times New Roman"/>
          <w:sz w:val="24"/>
          <w:szCs w:val="24"/>
        </w:rPr>
        <w:t>) F()</w:t>
      </w:r>
    </w:p>
    <w:p w:rsidR="00B76AC6" w:rsidRDefault="00B76AC6">
      <w:pPr>
        <w:rPr>
          <w:rStyle w:val="a6"/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9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DocumentingComment"/>
      <w:bookmarkEnd w:id="110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11" w:name="ReturnType"/>
      <w:bookmarkEnd w:id="111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2" w:name="Generics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3" w:name="GenericsEnd"/>
      <w:bookmarkEnd w:id="113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4" w:name="BlockStart"/>
      <w:bookmarkEnd w:id="114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5" w:name="BlockEnd"/>
      <w:bookmarkEnd w:id="115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6" w:name="GroupStart"/>
      <w:bookmarkEnd w:id="116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7" w:name="GroupEnd"/>
      <w:bookmarkEnd w:id="117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8" w:name="NewLine"/>
      <w:bookmarkEnd w:id="118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etter" </w:instrText>
      </w:r>
      <w:r w:rsidR="00EC54A3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9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0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20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21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21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22" w:name="BitConstant"/>
      <w:bookmarkStart w:id="123" w:name="RealConstant"/>
      <w:bookmarkEnd w:id="122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4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4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5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5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6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6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7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7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2_Compilation_Partial_Validity"/>
      <w:bookmarkEnd w:id="128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9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9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0" w:name="VAL004_Statement_List"/>
      <w:bookmarkEnd w:id="130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5_AnonymousRoutine"/>
      <w:bookmarkEnd w:id="131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06_Statement"/>
      <w:bookmarkEnd w:id="132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07_Assignment"/>
      <w:bookmarkEnd w:id="133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6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6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7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8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8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9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39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40" w:name="VAL014_Check"/>
    <w:bookmarkEnd w:id="140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1" w:name="VAL015_Return"/>
      <w:bookmarkEnd w:id="141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42" w:name="VAL016_Try"/>
      <w:bookmarkStart w:id="143" w:name="VAL017_Raise"/>
      <w:bookmarkEnd w:id="142"/>
      <w:bookmarkEnd w:id="143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FE1EFC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lastRenderedPageBreak/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</w:t>
        </w:r>
        <w:r w:rsidRPr="00206EFD">
          <w:rPr>
            <w:rStyle w:val="a6"/>
            <w:rFonts w:ascii="Lucida Console" w:hAnsi="Lucida Console"/>
            <w:sz w:val="24"/>
            <w:szCs w:val="24"/>
          </w:rPr>
          <w:t>I</w:t>
        </w:r>
        <w:r w:rsidRPr="00206EFD">
          <w:rPr>
            <w:rStyle w:val="a6"/>
            <w:rFonts w:ascii="Lucida Console" w:hAnsi="Lucida Console"/>
            <w:sz w:val="24"/>
            <w:szCs w:val="24"/>
          </w:rPr>
          <w:t>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EC54A3">
        <w:fldChar w:fldCharType="begin"/>
      </w:r>
      <w:r w:rsidR="00EC54A3">
        <w:instrText xml:space="preserve"> HYPERLINK \l "Parameters" </w:instrText>
      </w:r>
      <w:r w:rsidR="00EC54A3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proofErr w:type="gramStart"/>
      <w:r>
        <w:rPr>
          <w:rFonts w:ascii="Lucida Console" w:hAnsi="Lucida Console"/>
          <w:sz w:val="24"/>
          <w:szCs w:val="24"/>
        </w:rPr>
        <w:t>“ |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 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EC54A3">
        <w:fldChar w:fldCharType="begin"/>
      </w:r>
      <w:r w:rsidR="00EC54A3">
        <w:instrText xml:space="preserve"> HYPERLINK \l "Assignme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FE1EFC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FE1EFC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FE1EFC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032EE8" w:rsidP="001835E1">
      <w:pPr>
        <w:rPr>
          <w:rFonts w:ascii="Lucida Console" w:hAnsi="Lucida Console"/>
          <w:sz w:val="24"/>
          <w:szCs w:val="24"/>
        </w:rPr>
      </w:pPr>
      <w:r w:rsidRPr="00032EE8">
        <w:rPr>
          <w:rFonts w:ascii="Lucida Console" w:hAnsi="Lucida Console"/>
          <w:sz w:val="24"/>
          <w:szCs w:val="24"/>
        </w:rPr>
        <w:t>Conditional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FE1EFC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FE1EFC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FE1EFC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4" w:name="SEM001_InnerBlock"/>
      <w:bookmarkEnd w:id="144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5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5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6" w:name="SEM003_AnonymousRoutine"/>
      <w:bookmarkEnd w:id="146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7" w:name="SEM004_StatementsList"/>
      <w:bookmarkEnd w:id="147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FE1EFC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8" w:name="SEM005_WhenClause"/>
      <w:bookmarkEnd w:id="148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1_RequireBlock"/>
      <w:bookmarkEnd w:id="149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50" w:name="SEM032_EnsureBlock"/>
      <w:bookmarkEnd w:id="150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51" w:name="SEM033_InvariantBlock"/>
      <w:bookmarkEnd w:id="151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2" w:name="SEM034_PredicatesList"/>
      <w:bookmarkEnd w:id="152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3" w:name="SEM035_Predicate"/>
      <w:bookmarkEnd w:id="153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4" w:name="SEM006_Statement"/>
      <w:bookmarkEnd w:id="154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FE1EFC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FE1EFC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FE1EFC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UnitType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FE1EFC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FE1EFC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FE1EFC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0BDF" w:rsidRDefault="00E70BDF" w:rsidP="00BF2014">
      <w:pPr>
        <w:spacing w:after="0" w:line="240" w:lineRule="auto"/>
      </w:pPr>
      <w:r>
        <w:separator/>
      </w:r>
    </w:p>
  </w:endnote>
  <w:endnote w:type="continuationSeparator" w:id="0">
    <w:p w:rsidR="00E70BDF" w:rsidRDefault="00E70BDF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0BDF" w:rsidRDefault="00E70BDF" w:rsidP="00BF2014">
      <w:pPr>
        <w:spacing w:after="0" w:line="240" w:lineRule="auto"/>
      </w:pPr>
      <w:r>
        <w:separator/>
      </w:r>
    </w:p>
  </w:footnote>
  <w:footnote w:type="continuationSeparator" w:id="0">
    <w:p w:rsidR="00E70BDF" w:rsidRDefault="00E70BDF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>
    <w:nsid w:val="1D7538EF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92D"/>
    <w:rsid w:val="00453FC7"/>
    <w:rsid w:val="00454A8E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606F2"/>
    <w:rsid w:val="00D63FBA"/>
    <w:rsid w:val="00D67D14"/>
    <w:rsid w:val="00D822C6"/>
    <w:rsid w:val="00D86C7D"/>
    <w:rsid w:val="00D93D97"/>
    <w:rsid w:val="00D949F3"/>
    <w:rsid w:val="00DA1F41"/>
    <w:rsid w:val="00DA703A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0CBDB5-59FE-40ED-9D81-D58640549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62</TotalTime>
  <Pages>46</Pages>
  <Words>10107</Words>
  <Characters>57615</Characters>
  <Application>Microsoft Office Word</Application>
  <DocSecurity>0</DocSecurity>
  <Lines>480</Lines>
  <Paragraphs>1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7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33</cp:revision>
  <cp:lastPrinted>2018-06-26T16:34:00Z</cp:lastPrinted>
  <dcterms:created xsi:type="dcterms:W3CDTF">2022-01-05T12:38:00Z</dcterms:created>
  <dcterms:modified xsi:type="dcterms:W3CDTF">2022-02-06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